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75C974" w14:textId="21EAB9B2" w:rsidR="003A0F52" w:rsidRPr="00041500" w:rsidRDefault="00041500" w:rsidP="00041500">
      <w:pPr>
        <w:jc w:val="center"/>
        <w:rPr>
          <w:rFonts w:ascii="Arial" w:hAnsi="Arial" w:cs="Arial"/>
          <w:sz w:val="24"/>
          <w:szCs w:val="28"/>
        </w:rPr>
      </w:pPr>
      <w:r w:rsidRPr="00041500">
        <w:rPr>
          <w:rFonts w:ascii="Arial" w:hAnsi="Arial" w:cs="Arial"/>
          <w:sz w:val="24"/>
          <w:szCs w:val="28"/>
        </w:rPr>
        <w:t>Document for week 6</w:t>
      </w:r>
    </w:p>
    <w:p w14:paraId="1A061354" w14:textId="0324D0DD" w:rsidR="00041500" w:rsidRPr="00041500" w:rsidRDefault="00041500" w:rsidP="00041500">
      <w:pPr>
        <w:wordWrap w:val="0"/>
        <w:jc w:val="right"/>
        <w:rPr>
          <w:rFonts w:ascii="Arial" w:hAnsi="Arial" w:cs="Arial"/>
        </w:rPr>
      </w:pPr>
      <w:r w:rsidRPr="00041500">
        <w:rPr>
          <w:rFonts w:ascii="Arial" w:hAnsi="Arial" w:cs="Arial"/>
        </w:rPr>
        <w:t>Naho Yokoyama</w:t>
      </w:r>
    </w:p>
    <w:p w14:paraId="1E185E56" w14:textId="77777777" w:rsidR="00041500" w:rsidRPr="00041500" w:rsidRDefault="00041500" w:rsidP="00041500">
      <w:pPr>
        <w:jc w:val="right"/>
        <w:rPr>
          <w:rFonts w:ascii="Arial" w:hAnsi="Arial" w:cs="Arial"/>
        </w:rPr>
      </w:pPr>
    </w:p>
    <w:p w14:paraId="0006331B" w14:textId="20DE2A40" w:rsidR="00041500" w:rsidRPr="00041500" w:rsidRDefault="00041500" w:rsidP="00041500">
      <w:pPr>
        <w:jc w:val="left"/>
        <w:rPr>
          <w:rFonts w:ascii="Arial" w:hAnsi="Arial" w:cs="Arial"/>
          <w:b/>
          <w:bCs/>
        </w:rPr>
      </w:pPr>
      <w:r w:rsidRPr="00041500">
        <w:rPr>
          <w:rFonts w:ascii="Arial" w:hAnsi="Arial" w:cs="Arial" w:hint="eastAsia"/>
          <w:b/>
          <w:bCs/>
        </w:rPr>
        <w:t>Overview</w:t>
      </w:r>
    </w:p>
    <w:p w14:paraId="6E12A62F" w14:textId="1F6B4536" w:rsidR="00041500" w:rsidRDefault="00041500" w:rsidP="00041500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This is a program that solves the TSP. One big difference from the week 5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program is that since I have to deal with inputs with large size, I modified the program so that it divides the list of cities into four sections to do methods like 2-opt.</w:t>
      </w:r>
      <w:r w:rsidR="00BE0C8D">
        <w:rPr>
          <w:rFonts w:ascii="Arial" w:hAnsi="Arial" w:cs="Arial" w:hint="eastAsia"/>
        </w:rPr>
        <w:t xml:space="preserve"> Moreover, I wrote week5</w:t>
      </w:r>
      <w:r w:rsidR="00BE0C8D">
        <w:rPr>
          <w:rFonts w:ascii="Arial" w:hAnsi="Arial" w:cs="Arial"/>
        </w:rPr>
        <w:t>’</w:t>
      </w:r>
      <w:r w:rsidR="00BE0C8D">
        <w:rPr>
          <w:rFonts w:ascii="Arial" w:hAnsi="Arial" w:cs="Arial" w:hint="eastAsia"/>
        </w:rPr>
        <w:t>s program in python but this time, I rewrite this all in c++ to improve execution time.</w:t>
      </w:r>
    </w:p>
    <w:p w14:paraId="540C6C41" w14:textId="77777777" w:rsidR="00041500" w:rsidRDefault="00041500" w:rsidP="00041500">
      <w:pPr>
        <w:jc w:val="left"/>
        <w:rPr>
          <w:rFonts w:ascii="Arial" w:hAnsi="Arial" w:cs="Arial"/>
        </w:rPr>
      </w:pPr>
    </w:p>
    <w:p w14:paraId="0AA43608" w14:textId="0907AAEE" w:rsidR="00041500" w:rsidRPr="00041500" w:rsidRDefault="00041500" w:rsidP="00041500">
      <w:pPr>
        <w:jc w:val="left"/>
        <w:rPr>
          <w:rFonts w:ascii="Arial" w:hAnsi="Arial" w:cs="Arial"/>
          <w:b/>
          <w:bCs/>
        </w:rPr>
      </w:pPr>
      <w:r w:rsidRPr="00041500">
        <w:rPr>
          <w:rFonts w:ascii="Arial" w:hAnsi="Arial" w:cs="Arial" w:hint="eastAsia"/>
          <w:b/>
          <w:bCs/>
        </w:rPr>
        <w:t>How I divide cities into sections</w:t>
      </w:r>
    </w:p>
    <w:p w14:paraId="3DA71C6A" w14:textId="185CCCFE" w:rsidR="00041500" w:rsidRDefault="00FD3E45" w:rsidP="00041500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Firstly, I cannot just separate the list of cities because I want to divide so that points in each </w:t>
      </w:r>
      <w:r>
        <w:rPr>
          <w:rFonts w:ascii="Arial" w:hAnsi="Arial" w:cs="Arial"/>
        </w:rPr>
        <w:t>sector</w:t>
      </w:r>
      <w:r>
        <w:rPr>
          <w:rFonts w:ascii="Arial" w:hAnsi="Arial" w:cs="Arial" w:hint="eastAsia"/>
        </w:rPr>
        <w:t xml:space="preserve"> are closed together. Therefore, I</w:t>
      </w:r>
      <w:r w:rsidR="00163F07">
        <w:rPr>
          <w:rFonts w:ascii="Arial" w:hAnsi="Arial" w:cs="Arial" w:hint="eastAsia"/>
        </w:rPr>
        <w:t xml:space="preserve"> first tried greedy methods to come up with the path connecting closest points and divide the sections according to the order of the path from the greedy method.</w:t>
      </w:r>
      <w:r w:rsidR="009534D2">
        <w:rPr>
          <w:rFonts w:ascii="Arial" w:hAnsi="Arial" w:cs="Arial" w:hint="eastAsia"/>
        </w:rPr>
        <w:t xml:space="preserve"> </w:t>
      </w:r>
      <w:r w:rsidR="007C1028">
        <w:rPr>
          <w:rFonts w:ascii="Arial" w:hAnsi="Arial" w:cs="Arial" w:hint="eastAsia"/>
        </w:rPr>
        <w:t>The reason why I chose to divide this into four is that the length of the largest input was 8192 while the second largest was 2048, which is four times difference.</w:t>
      </w:r>
      <w:r w:rsidR="00764DB9">
        <w:rPr>
          <w:rFonts w:ascii="Arial" w:hAnsi="Arial" w:cs="Arial" w:hint="eastAsia"/>
        </w:rPr>
        <w:t xml:space="preserve"> Since the execution time of week5</w:t>
      </w:r>
      <w:r w:rsidR="00764DB9">
        <w:rPr>
          <w:rFonts w:ascii="Arial" w:hAnsi="Arial" w:cs="Arial"/>
        </w:rPr>
        <w:t>’</w:t>
      </w:r>
      <w:r w:rsidR="00764DB9">
        <w:rPr>
          <w:rFonts w:ascii="Arial" w:hAnsi="Arial" w:cs="Arial" w:hint="eastAsia"/>
        </w:rPr>
        <w:t xml:space="preserve">s program for the second largest input was reasonable, I thought if I can divide the largest input data to four, the size will be roughly the same as the second largest input and hence will have reasonable execution time. </w:t>
      </w:r>
    </w:p>
    <w:p w14:paraId="2348DA65" w14:textId="19D611A5" w:rsidR="000E458D" w:rsidRDefault="007C1028" w:rsidP="00041500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  <w:noProof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41862745" wp14:editId="11AC35A6">
                <wp:simplePos x="0" y="0"/>
                <wp:positionH relativeFrom="column">
                  <wp:posOffset>-180010</wp:posOffset>
                </wp:positionH>
                <wp:positionV relativeFrom="paragraph">
                  <wp:posOffset>44854</wp:posOffset>
                </wp:positionV>
                <wp:extent cx="5852161" cy="1287475"/>
                <wp:effectExtent l="0" t="0" r="15240" b="27305"/>
                <wp:wrapNone/>
                <wp:docPr id="1877434197" name="グループ化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2161" cy="1287475"/>
                          <a:chOff x="0" y="0"/>
                          <a:chExt cx="5852161" cy="1287475"/>
                        </a:xfrm>
                      </wpg:grpSpPr>
                      <wpg:grpSp>
                        <wpg:cNvPr id="1486162548" name="グループ化 2"/>
                        <wpg:cNvGrpSpPr/>
                        <wpg:grpSpPr>
                          <a:xfrm>
                            <a:off x="2172615" y="102413"/>
                            <a:ext cx="1418941" cy="1067812"/>
                            <a:chOff x="0" y="0"/>
                            <a:chExt cx="1418941" cy="1067812"/>
                          </a:xfrm>
                        </wpg:grpSpPr>
                        <wps:wsp>
                          <wps:cNvPr id="647059265" name="楕円 1"/>
                          <wps:cNvSpPr/>
                          <wps:spPr>
                            <a:xfrm>
                              <a:off x="0" y="204825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67438462" name="楕円 1"/>
                          <wps:cNvSpPr/>
                          <wps:spPr>
                            <a:xfrm>
                              <a:off x="131674" y="614476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4434526" name="楕円 1"/>
                          <wps:cNvSpPr/>
                          <wps:spPr>
                            <a:xfrm>
                              <a:off x="329184" y="475488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88085053" name="楕円 1"/>
                          <wps:cNvSpPr/>
                          <wps:spPr>
                            <a:xfrm flipV="1">
                              <a:off x="423970" y="767617"/>
                              <a:ext cx="102387" cy="110207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49319104" name="楕円 1"/>
                          <wps:cNvSpPr/>
                          <wps:spPr>
                            <a:xfrm>
                              <a:off x="570586" y="929030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66729611" name="楕円 1"/>
                          <wps:cNvSpPr/>
                          <wps:spPr>
                            <a:xfrm>
                              <a:off x="797357" y="972921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52232853" name="楕円 1"/>
                          <wps:cNvSpPr/>
                          <wps:spPr>
                            <a:xfrm>
                              <a:off x="972922" y="833932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36124877" name="楕円 1"/>
                          <wps:cNvSpPr/>
                          <wps:spPr>
                            <a:xfrm>
                              <a:off x="1243584" y="672998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75440789" name="楕円 1"/>
                          <wps:cNvSpPr/>
                          <wps:spPr>
                            <a:xfrm>
                              <a:off x="1053389" y="555955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72795727" name="楕円 1"/>
                          <wps:cNvSpPr/>
                          <wps:spPr>
                            <a:xfrm>
                              <a:off x="1207008" y="351129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09448625" name="楕円 1"/>
                          <wps:cNvSpPr/>
                          <wps:spPr>
                            <a:xfrm>
                              <a:off x="1082650" y="226771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8364204" name="楕円 1"/>
                          <wps:cNvSpPr/>
                          <wps:spPr>
                            <a:xfrm>
                              <a:off x="1324051" y="0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119200335" name="グループ化 21"/>
                        <wpg:cNvGrpSpPr/>
                        <wpg:grpSpPr>
                          <a:xfrm>
                            <a:off x="0" y="0"/>
                            <a:ext cx="5852161" cy="1287475"/>
                            <a:chOff x="0" y="0"/>
                            <a:chExt cx="5852161" cy="1287475"/>
                          </a:xfrm>
                        </wpg:grpSpPr>
                        <wpg:grpSp>
                          <wpg:cNvPr id="1472161806" name="グループ化 2"/>
                          <wpg:cNvGrpSpPr/>
                          <wpg:grpSpPr>
                            <a:xfrm>
                              <a:off x="58522" y="102413"/>
                              <a:ext cx="1418590" cy="1067435"/>
                              <a:chOff x="0" y="0"/>
                              <a:chExt cx="1418941" cy="1067812"/>
                            </a:xfrm>
                          </wpg:grpSpPr>
                          <wps:wsp>
                            <wps:cNvPr id="476833303" name="楕円 1"/>
                            <wps:cNvSpPr/>
                            <wps:spPr>
                              <a:xfrm>
                                <a:off x="0" y="204825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65964315" name="楕円 1"/>
                            <wps:cNvSpPr/>
                            <wps:spPr>
                              <a:xfrm>
                                <a:off x="131674" y="614476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04179226" name="楕円 1"/>
                            <wps:cNvSpPr/>
                            <wps:spPr>
                              <a:xfrm>
                                <a:off x="329184" y="475488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38021392" name="楕円 1"/>
                            <wps:cNvSpPr/>
                            <wps:spPr>
                              <a:xfrm>
                                <a:off x="424077" y="797357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74441488" name="楕円 1"/>
                            <wps:cNvSpPr/>
                            <wps:spPr>
                              <a:xfrm>
                                <a:off x="570586" y="929030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35235505" name="楕円 1"/>
                            <wps:cNvSpPr/>
                            <wps:spPr>
                              <a:xfrm>
                                <a:off x="797357" y="972921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74413964" name="楕円 1"/>
                            <wps:cNvSpPr/>
                            <wps:spPr>
                              <a:xfrm>
                                <a:off x="972922" y="833932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20227167" name="楕円 1"/>
                            <wps:cNvSpPr/>
                            <wps:spPr>
                              <a:xfrm>
                                <a:off x="1243584" y="672998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33959524" name="楕円 1"/>
                            <wps:cNvSpPr/>
                            <wps:spPr>
                              <a:xfrm>
                                <a:off x="1053389" y="555955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89027662" name="楕円 1"/>
                            <wps:cNvSpPr/>
                            <wps:spPr>
                              <a:xfrm>
                                <a:off x="1207008" y="351129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00612675" name="楕円 1"/>
                            <wps:cNvSpPr/>
                            <wps:spPr>
                              <a:xfrm>
                                <a:off x="1082650" y="226771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79637284" name="楕円 1"/>
                            <wps:cNvSpPr/>
                            <wps:spPr>
                              <a:xfrm>
                                <a:off x="1324051" y="0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402059522" name="グループ化 16"/>
                          <wpg:cNvGrpSpPr/>
                          <wpg:grpSpPr>
                            <a:xfrm>
                              <a:off x="2196084" y="140513"/>
                              <a:ext cx="1360628" cy="985774"/>
                              <a:chOff x="0" y="0"/>
                              <a:chExt cx="1360628" cy="985774"/>
                            </a:xfrm>
                          </wpg:grpSpPr>
                          <wps:wsp>
                            <wps:cNvPr id="1580034383" name="直線矢印コネクタ 3"/>
                            <wps:cNvCnPr/>
                            <wps:spPr>
                              <a:xfrm>
                                <a:off x="13107" y="204825"/>
                                <a:ext cx="351129" cy="28529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52393031" name="直線矢印コネクタ 4"/>
                            <wps:cNvCnPr/>
                            <wps:spPr>
                              <a:xfrm flipH="1">
                                <a:off x="138989" y="475488"/>
                                <a:ext cx="204826" cy="16069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06974551" name="直線矢印コネクタ 6"/>
                            <wps:cNvCnPr/>
                            <wps:spPr>
                              <a:xfrm>
                                <a:off x="152096" y="621792"/>
                                <a:ext cx="299923" cy="17527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17790905" name="直線矢印コネクタ 7"/>
                            <wps:cNvCnPr/>
                            <wps:spPr>
                              <a:xfrm>
                                <a:off x="437388" y="760780"/>
                                <a:ext cx="160935" cy="21242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48027235" name="直線矢印コネクタ 8"/>
                            <wps:cNvCnPr/>
                            <wps:spPr>
                              <a:xfrm>
                                <a:off x="583692" y="933450"/>
                                <a:ext cx="241402" cy="510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78205602" name="直線矢印コネクタ 9"/>
                            <wps:cNvCnPr/>
                            <wps:spPr>
                              <a:xfrm flipV="1">
                                <a:off x="810464" y="828141"/>
                                <a:ext cx="182880" cy="15763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66163774" name="直線矢印コネクタ 10"/>
                            <wps:cNvCnPr/>
                            <wps:spPr>
                              <a:xfrm flipV="1">
                                <a:off x="993344" y="659892"/>
                                <a:ext cx="285085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40278955" name="直線矢印コネクタ 11"/>
                            <wps:cNvCnPr/>
                            <wps:spPr>
                              <a:xfrm flipH="1" flipV="1">
                                <a:off x="1031444" y="542848"/>
                                <a:ext cx="263347" cy="13146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28487491" name="直線矢印コネクタ 12"/>
                            <wps:cNvCnPr/>
                            <wps:spPr>
                              <a:xfrm flipV="1">
                                <a:off x="1073811" y="338023"/>
                                <a:ext cx="160934" cy="22677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57487712" name="直線矢印コネクタ 13"/>
                            <wps:cNvCnPr/>
                            <wps:spPr>
                              <a:xfrm flipH="1" flipV="1">
                                <a:off x="1082650" y="206349"/>
                                <a:ext cx="160934" cy="153619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18604857" name="直線矢印コネクタ 14"/>
                            <wps:cNvCnPr/>
                            <wps:spPr>
                              <a:xfrm flipV="1">
                                <a:off x="1081126" y="8839"/>
                                <a:ext cx="254508" cy="21214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83832479" name="直線矢印コネクタ 15"/>
                            <wps:cNvCnPr/>
                            <wps:spPr>
                              <a:xfrm flipH="1">
                                <a:off x="0" y="0"/>
                                <a:ext cx="1360628" cy="2048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98239171" name="グループ化 2"/>
                          <wpg:cNvGrpSpPr/>
                          <wpg:grpSpPr>
                            <a:xfrm>
                              <a:off x="4330599" y="117043"/>
                              <a:ext cx="1418590" cy="1067435"/>
                              <a:chOff x="0" y="0"/>
                              <a:chExt cx="1418941" cy="1067812"/>
                            </a:xfrm>
                          </wpg:grpSpPr>
                          <wps:wsp>
                            <wps:cNvPr id="1572998729" name="楕円 1"/>
                            <wps:cNvSpPr/>
                            <wps:spPr>
                              <a:xfrm>
                                <a:off x="0" y="204825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83465765" name="楕円 1"/>
                            <wps:cNvSpPr/>
                            <wps:spPr>
                              <a:xfrm>
                                <a:off x="131674" y="614476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15557695" name="楕円 1"/>
                            <wps:cNvSpPr/>
                            <wps:spPr>
                              <a:xfrm>
                                <a:off x="329184" y="475488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06982400" name="楕円 1"/>
                            <wps:cNvSpPr/>
                            <wps:spPr>
                              <a:xfrm flipV="1">
                                <a:off x="423970" y="767617"/>
                                <a:ext cx="102387" cy="110207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10515127" name="楕円 1"/>
                            <wps:cNvSpPr/>
                            <wps:spPr>
                              <a:xfrm>
                                <a:off x="570586" y="929030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76485847" name="楕円 1"/>
                            <wps:cNvSpPr/>
                            <wps:spPr>
                              <a:xfrm>
                                <a:off x="797357" y="972921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39249225" name="楕円 1"/>
                            <wps:cNvSpPr/>
                            <wps:spPr>
                              <a:xfrm>
                                <a:off x="972922" y="833932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10848378" name="楕円 1"/>
                            <wps:cNvSpPr/>
                            <wps:spPr>
                              <a:xfrm>
                                <a:off x="1243584" y="672998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23813671" name="楕円 1"/>
                            <wps:cNvSpPr/>
                            <wps:spPr>
                              <a:xfrm>
                                <a:off x="1053389" y="555955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82472994" name="楕円 1"/>
                            <wps:cNvSpPr/>
                            <wps:spPr>
                              <a:xfrm>
                                <a:off x="1207008" y="351129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18277099" name="楕円 1"/>
                            <wps:cNvSpPr/>
                            <wps:spPr>
                              <a:xfrm>
                                <a:off x="1082650" y="226771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49853522" name="楕円 1"/>
                            <wps:cNvSpPr/>
                            <wps:spPr>
                              <a:xfrm>
                                <a:off x="1324051" y="0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402403796" name="グループ化 16"/>
                          <wpg:cNvGrpSpPr/>
                          <wpg:grpSpPr>
                            <a:xfrm>
                              <a:off x="4368699" y="155143"/>
                              <a:ext cx="1360628" cy="985774"/>
                              <a:chOff x="0" y="0"/>
                              <a:chExt cx="1360628" cy="985774"/>
                            </a:xfrm>
                          </wpg:grpSpPr>
                          <wps:wsp>
                            <wps:cNvPr id="1513918980" name="直線矢印コネクタ 3"/>
                            <wps:cNvCnPr/>
                            <wps:spPr>
                              <a:xfrm>
                                <a:off x="13107" y="204825"/>
                                <a:ext cx="351129" cy="28529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42628389" name="直線矢印コネクタ 4"/>
                            <wps:cNvCnPr/>
                            <wps:spPr>
                              <a:xfrm flipH="1">
                                <a:off x="138989" y="475488"/>
                                <a:ext cx="204826" cy="16069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46170227" name="直線矢印コネクタ 6"/>
                            <wps:cNvCnPr/>
                            <wps:spPr>
                              <a:xfrm>
                                <a:off x="152096" y="621792"/>
                                <a:ext cx="299923" cy="17527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99781537" name="直線矢印コネクタ 7"/>
                            <wps:cNvCnPr/>
                            <wps:spPr>
                              <a:xfrm>
                                <a:off x="437388" y="760780"/>
                                <a:ext cx="160935" cy="21242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70551291" name="直線矢印コネクタ 8"/>
                            <wps:cNvCnPr/>
                            <wps:spPr>
                              <a:xfrm>
                                <a:off x="583692" y="933450"/>
                                <a:ext cx="241402" cy="510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77434721" name="直線矢印コネクタ 9"/>
                            <wps:cNvCnPr/>
                            <wps:spPr>
                              <a:xfrm flipV="1">
                                <a:off x="810464" y="828141"/>
                                <a:ext cx="182880" cy="15763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73620677" name="直線矢印コネクタ 10"/>
                            <wps:cNvCnPr/>
                            <wps:spPr>
                              <a:xfrm flipV="1">
                                <a:off x="993344" y="659892"/>
                                <a:ext cx="285085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17377151" name="直線矢印コネクタ 11"/>
                            <wps:cNvCnPr/>
                            <wps:spPr>
                              <a:xfrm flipH="1" flipV="1">
                                <a:off x="1031444" y="542848"/>
                                <a:ext cx="263347" cy="13146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37229105" name="直線矢印コネクタ 12"/>
                            <wps:cNvCnPr/>
                            <wps:spPr>
                              <a:xfrm flipV="1">
                                <a:off x="1073811" y="338023"/>
                                <a:ext cx="160934" cy="22677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75039910" name="直線矢印コネクタ 13"/>
                            <wps:cNvCnPr/>
                            <wps:spPr>
                              <a:xfrm flipH="1" flipV="1">
                                <a:off x="1082650" y="206349"/>
                                <a:ext cx="160934" cy="153619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36035231" name="直線矢印コネクタ 14"/>
                            <wps:cNvCnPr/>
                            <wps:spPr>
                              <a:xfrm flipV="1">
                                <a:off x="1081126" y="8839"/>
                                <a:ext cx="254508" cy="21214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97530949" name="直線矢印コネクタ 15"/>
                            <wps:cNvCnPr/>
                            <wps:spPr>
                              <a:xfrm flipH="1">
                                <a:off x="0" y="0"/>
                                <a:ext cx="1360628" cy="2048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6893280" name="矢印: 右 17"/>
                          <wps:cNvSpPr/>
                          <wps:spPr>
                            <a:xfrm>
                              <a:off x="1653236" y="516483"/>
                              <a:ext cx="387705" cy="285217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accent6">
                                <a:shade val="15000"/>
                              </a:schemeClr>
                            </a:lnRef>
                            <a:fillRef idx="1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40649088" name="矢印: 右 17"/>
                          <wps:cNvSpPr/>
                          <wps:spPr>
                            <a:xfrm>
                              <a:off x="3796589" y="472592"/>
                              <a:ext cx="387705" cy="285217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accent6">
                                <a:shade val="15000"/>
                              </a:schemeClr>
                            </a:lnRef>
                            <a:fillRef idx="1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48750027" name="正方形/長方形 18"/>
                          <wps:cNvSpPr/>
                          <wps:spPr>
                            <a:xfrm>
                              <a:off x="0" y="7315"/>
                              <a:ext cx="1616660" cy="12801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dk1">
                                <a:shade val="15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81422094" name="正方形/長方形 18"/>
                          <wps:cNvSpPr/>
                          <wps:spPr>
                            <a:xfrm>
                              <a:off x="2070202" y="0"/>
                              <a:ext cx="1616660" cy="12801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dk1">
                                <a:shade val="15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46163340" name="正方形/長方形 18"/>
                          <wps:cNvSpPr/>
                          <wps:spPr>
                            <a:xfrm>
                              <a:off x="4235501" y="0"/>
                              <a:ext cx="1616660" cy="12801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dk1">
                                <a:shade val="15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7997723" name="テキスト ボックス 20"/>
                          <wps:cNvSpPr txBox="1"/>
                          <wps:spPr>
                            <a:xfrm>
                              <a:off x="1506932" y="782726"/>
                              <a:ext cx="636422" cy="292608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500B5CD" w14:textId="47882FB4" w:rsidR="00DA60DE" w:rsidRDefault="00DA60DE">
                                <w:r>
                                  <w:rPr>
                                    <w:rFonts w:hint="eastAsia"/>
                                  </w:rPr>
                                  <w:t>greed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19137597" name="テキスト ボックス 20"/>
                          <wps:cNvSpPr txBox="1"/>
                          <wps:spPr>
                            <a:xfrm>
                              <a:off x="3621024" y="804672"/>
                              <a:ext cx="702260" cy="292608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ACC00C2" w14:textId="610AEA9F" w:rsidR="00DA60DE" w:rsidRDefault="00DA60DE" w:rsidP="00DA60DE">
                                <w:r>
                                  <w:rPr>
                                    <w:rFonts w:hint="eastAsia"/>
                                  </w:rPr>
                                  <w:t>divid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1862745" id="グループ化 22" o:spid="_x0000_s1026" style="position:absolute;margin-left:-14.15pt;margin-top:3.55pt;width:460.8pt;height:101.4pt;z-index:251711488" coordsize="58521,12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">
                <v:group id="グループ化 2" o:spid="_x0000_s1027" style="position:absolute;left:21726;top:1024;width:14189;height:10678" coordsize="14189,10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">
                  <v:oval id="楕円 1" o:spid="_x0000_s1028" style="position:absolute;top:2048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" fillcolor="#4472c4 [3204]" strokecolor="#09101d [484]" strokeweight="1pt">
                    <v:stroke joinstyle="miter"/>
                  </v:oval>
                  <v:oval id="楕円 1" o:spid="_x0000_s1029" style="position:absolute;left:1316;top:614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" fillcolor="#4472c4 [3204]" strokecolor="#09101d [484]" strokeweight="1pt">
                    <v:stroke joinstyle="miter"/>
                  </v:oval>
                  <v:oval id="楕円 1" o:spid="_x0000_s1030" style="position:absolute;left:3291;top:475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" fillcolor="#4472c4 [3204]" strokecolor="#09101d [484]" strokeweight="1pt">
                    <v:stroke joinstyle="miter"/>
                  </v:oval>
                  <v:oval id="楕円 1" o:spid="_x0000_s1031" style="position:absolute;left:4239;top:7676;width:1024;height:110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" fillcolor="#4472c4 [3204]" strokecolor="#09101d [484]" strokeweight="1pt">
                    <v:stroke joinstyle="miter"/>
                  </v:oval>
                  <v:oval id="楕円 1" o:spid="_x0000_s1032" style="position:absolute;left:5705;top:9290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" fillcolor="#4472c4 [3204]" strokecolor="#09101d [484]" strokeweight="1pt">
                    <v:stroke joinstyle="miter"/>
                  </v:oval>
                  <v:oval id="楕円 1" o:spid="_x0000_s1033" style="position:absolute;left:7973;top:9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" fillcolor="#4472c4 [3204]" strokecolor="#09101d [484]" strokeweight="1pt">
                    <v:stroke joinstyle="miter"/>
                  </v:oval>
                  <v:oval id="楕円 1" o:spid="_x0000_s1034" style="position:absolute;left:9729;top:833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" fillcolor="#4472c4 [3204]" strokecolor="#09101d [484]" strokeweight="1pt">
                    <v:stroke joinstyle="miter"/>
                  </v:oval>
                  <v:oval id="楕円 1" o:spid="_x0000_s1035" style="position:absolute;left:12435;top:6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" fillcolor="#4472c4 [3204]" strokecolor="#09101d [484]" strokeweight="1pt">
                    <v:stroke joinstyle="miter"/>
                  </v:oval>
                  <v:oval id="楕円 1" o:spid="_x0000_s1036" style="position:absolute;left:10533;top:555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" fillcolor="#4472c4 [3204]" strokecolor="#09101d [484]" strokeweight="1pt">
                    <v:stroke joinstyle="miter"/>
                  </v:oval>
                  <v:oval id="楕円 1" o:spid="_x0000_s1037" style="position:absolute;left:12070;top:3511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" fillcolor="#4472c4 [3204]" strokecolor="#09101d [484]" strokeweight="1pt">
                    <v:stroke joinstyle="miter"/>
                  </v:oval>
                  <v:oval id="楕円 1" o:spid="_x0000_s1038" style="position:absolute;left:10826;top:2267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" fillcolor="#4472c4 [3204]" strokecolor="#09101d [484]" strokeweight="1pt">
                    <v:stroke joinstyle="miter"/>
                  </v:oval>
                  <v:oval id="楕円 1" o:spid="_x0000_s1039" style="position:absolute;left:13240;width:949;height: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" fillcolor="#4472c4 [3204]" strokecolor="#09101d [484]" strokeweight="1pt">
                    <v:stroke joinstyle="miter"/>
                  </v:oval>
                </v:group>
                <v:group id="グループ化 21" o:spid="_x0000_s1040" style="position:absolute;width:58521;height:12874" coordsize="58521,128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">
                  <v:group id="グループ化 2" o:spid="_x0000_s1041" style="position:absolute;left:585;top:1024;width:14186;height:10674" coordsize="14189,10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">
                    <v:oval id="楕円 1" o:spid="_x0000_s1042" style="position:absolute;top:2048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43" style="position:absolute;left:1316;top:614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" fillcolor="#4472c4 [3204]" strokecolor="#09101d [484]" strokeweight="1pt">
                      <v:stroke joinstyle="miter"/>
                    </v:oval>
                    <v:oval id="楕円 1" o:spid="_x0000_s1044" style="position:absolute;left:3291;top:475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" fillcolor="#4472c4 [3204]" strokecolor="#09101d [484]" strokeweight="1pt">
                      <v:stroke joinstyle="miter"/>
                    </v:oval>
                    <v:oval id="楕円 1" o:spid="_x0000_s1045" style="position:absolute;left:4240;top:7973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46" style="position:absolute;left:5705;top:9290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47" style="position:absolute;left:7973;top:9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48" style="position:absolute;left:9729;top:833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49" style="position:absolute;left:12435;top:6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" fillcolor="#4472c4 [3204]" strokecolor="#09101d [484]" strokeweight="1pt">
                      <v:stroke joinstyle="miter"/>
                    </v:oval>
                    <v:oval id="楕円 1" o:spid="_x0000_s1050" style="position:absolute;left:10533;top:555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" fillcolor="#4472c4 [3204]" strokecolor="#09101d [484]" strokeweight="1pt">
                      <v:stroke joinstyle="miter"/>
                    </v:oval>
                    <v:oval id="楕円 1" o:spid="_x0000_s1051" style="position:absolute;left:12070;top:3511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" fillcolor="#4472c4 [3204]" strokecolor="#09101d [484]" strokeweight="1pt">
                      <v:stroke joinstyle="miter"/>
                    </v:oval>
                    <v:oval id="楕円 1" o:spid="_x0000_s1052" style="position:absolute;left:10826;top:2267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53" style="position:absolute;left:13240;width:949;height: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" fillcolor="#4472c4 [3204]" strokecolor="#09101d [484]" strokeweight="1pt">
                      <v:stroke joinstyle="miter"/>
                    </v:oval>
                  </v:group>
                  <v:group id="グループ化 16" o:spid="_x0000_s1054" style="position:absolute;left:21960;top:1405;width:13607;height:9857" coordsize="13606,9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"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線矢印コネクタ 3" o:spid="_x0000_s1055" type="#_x0000_t32" style="position:absolute;left:131;top:2048;width:3511;height:28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" strokecolor="#ed7d31 [3205]" strokeweight=".5pt">
                      <v:stroke endarrow="block" joinstyle="miter"/>
                    </v:shape>
                    <v:shape id="直線矢印コネクタ 4" o:spid="_x0000_s1056" type="#_x0000_t32" style="position:absolute;left:1389;top:4754;width:2049;height:160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" strokecolor="#ed7d31 [3205]" strokeweight=".5pt">
                      <v:stroke endarrow="block" joinstyle="miter"/>
                    </v:shape>
                    <v:shape id="直線矢印コネクタ 6" o:spid="_x0000_s1057" type="#_x0000_t32" style="position:absolute;left:1520;top:6217;width:3000;height:17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" strokecolor="#ed7d31 [3205]" strokeweight=".5pt">
                      <v:stroke endarrow="block" joinstyle="miter"/>
                    </v:shape>
                    <v:shape id="直線矢印コネクタ 7" o:spid="_x0000_s1058" type="#_x0000_t32" style="position:absolute;left:4373;top:7607;width:1610;height:212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" strokecolor="#ed7d31 [3205]" strokeweight=".5pt">
                      <v:stroke endarrow="block" joinstyle="miter"/>
                    </v:shape>
                    <v:shape id="直線矢印コネクタ 8" o:spid="_x0000_s1059" type="#_x0000_t32" style="position:absolute;left:5836;top:9334;width:2414;height:5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" strokecolor="#ed7d31 [3205]" strokeweight=".5pt">
                      <v:stroke endarrow="block" joinstyle="miter"/>
                    </v:shape>
                    <v:shape id="直線矢印コネクタ 9" o:spid="_x0000_s1060" type="#_x0000_t32" style="position:absolute;left:8104;top:8281;width:1829;height:157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" strokecolor="#ed7d31 [3205]" strokeweight=".5pt">
                      <v:stroke endarrow="block" joinstyle="miter"/>
                    </v:shape>
                    <v:shape id="直線矢印コネクタ 10" o:spid="_x0000_s1061" type="#_x0000_t32" style="position:absolute;left:9933;top:6598;width:2851;height:182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" strokecolor="#ed7d31 [3205]" strokeweight=".5pt">
                      <v:stroke endarrow="block" joinstyle="miter"/>
                    </v:shape>
                    <v:shape id="直線矢印コネクタ 11" o:spid="_x0000_s1062" type="#_x0000_t32" style="position:absolute;left:10314;top:5428;width:2633;height:131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" strokecolor="#ed7d31 [3205]" strokeweight=".5pt">
                      <v:stroke endarrow="block" joinstyle="miter"/>
                    </v:shape>
                    <v:shape id="直線矢印コネクタ 12" o:spid="_x0000_s1063" type="#_x0000_t32" style="position:absolute;left:10738;top:3380;width:1609;height:226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" strokecolor="#ed7d31 [3205]" strokeweight=".5pt">
                      <v:stroke endarrow="block" joinstyle="miter"/>
                    </v:shape>
                    <v:shape id="直線矢印コネクタ 13" o:spid="_x0000_s1064" type="#_x0000_t32" style="position:absolute;left:10826;top:2063;width:1609;height:153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" strokecolor="#ed7d31 [3205]" strokeweight=".5pt">
                      <v:stroke endarrow="block" joinstyle="miter"/>
                    </v:shape>
                    <v:shape id="直線矢印コネクタ 14" o:spid="_x0000_s1065" type="#_x0000_t32" style="position:absolute;left:10811;top:88;width:2545;height:212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" strokecolor="#ed7d31 [3205]" strokeweight=".5pt">
                      <v:stroke endarrow="block" joinstyle="miter"/>
                    </v:shape>
                    <v:shape id="直線矢印コネクタ 15" o:spid="_x0000_s1066" type="#_x0000_t32" style="position:absolute;width:13606;height:20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" strokecolor="#ed7d31 [3205]" strokeweight=".5pt">
                      <v:stroke endarrow="block" joinstyle="miter"/>
                    </v:shape>
                  </v:group>
                  <v:group id="グループ化 2" o:spid="_x0000_s1067" style="position:absolute;left:43305;top:1170;width:14186;height:10674" coordsize="14189,10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">
                    <v:oval id="楕円 1" o:spid="_x0000_s1068" style="position:absolute;top:2048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69" style="position:absolute;left:1316;top:614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70" style="position:absolute;left:3291;top:475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71" style="position:absolute;left:4239;top:7676;width:1024;height:110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" fillcolor="#4472c4 [3204]" strokecolor="#09101d [484]" strokeweight="1pt">
                      <v:stroke joinstyle="miter"/>
                    </v:oval>
                    <v:oval id="楕円 1" o:spid="_x0000_s1072" style="position:absolute;left:5705;top:9290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73" style="position:absolute;left:7973;top:9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74" style="position:absolute;left:9729;top:833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75" style="position:absolute;left:12435;top:6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76" style="position:absolute;left:10533;top:555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77" style="position:absolute;left:12070;top:3511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78" style="position:absolute;left:10826;top:2267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79" style="position:absolute;left:13240;width:949;height: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" fillcolor="#4472c4 [3204]" strokecolor="#09101d [484]" strokeweight="1pt">
                      <v:stroke joinstyle="miter"/>
                    </v:oval>
                  </v:group>
                  <v:group id="グループ化 16" o:spid="_x0000_s1080" style="position:absolute;left:43686;top:1551;width:13607;height:9858" coordsize="13606,9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">
                    <v:shape id="直線矢印コネクタ 3" o:spid="_x0000_s1081" type="#_x0000_t32" style="position:absolute;left:131;top:2048;width:3511;height:28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" strokecolor="#ed7d31 [3205]" strokeweight=".5pt">
                      <v:stroke endarrow="block" joinstyle="miter"/>
                    </v:shape>
                    <v:shape id="直線矢印コネクタ 4" o:spid="_x0000_s1082" type="#_x0000_t32" style="position:absolute;left:1389;top:4754;width:2049;height:160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" strokecolor="#ed7d31 [3205]" strokeweight=".5pt">
                      <v:stroke endarrow="block" joinstyle="miter"/>
                    </v:shape>
                    <v:shape id="直線矢印コネクタ 6" o:spid="_x0000_s1083" type="#_x0000_t32" style="position:absolute;left:1520;top:6217;width:3000;height:17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" strokecolor="#ed7d31 [3205]" strokeweight=".5pt">
                      <v:stroke endarrow="block" joinstyle="miter"/>
                    </v:shape>
                    <v:shape id="直線矢印コネクタ 7" o:spid="_x0000_s1084" type="#_x0000_t32" style="position:absolute;left:4373;top:7607;width:1610;height:212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" strokecolor="#70ad47 [3209]" strokeweight=".5pt">
                      <v:stroke endarrow="block" joinstyle="miter"/>
                    </v:shape>
                    <v:shape id="直線矢印コネクタ 8" o:spid="_x0000_s1085" type="#_x0000_t32" style="position:absolute;left:5836;top:9334;width:2414;height:5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" strokecolor="#70ad47 [3209]" strokeweight=".5pt">
                      <v:stroke endarrow="block" joinstyle="miter"/>
                    </v:shape>
                    <v:shape id="直線矢印コネクタ 9" o:spid="_x0000_s1086" type="#_x0000_t32" style="position:absolute;left:8104;top:8281;width:1829;height:157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" strokecolor="#70ad47 [3209]" strokeweight=".5pt">
                      <v:stroke endarrow="block" joinstyle="miter"/>
                    </v:shape>
                    <v:shape id="直線矢印コネクタ 10" o:spid="_x0000_s1087" type="#_x0000_t32" style="position:absolute;left:9933;top:6598;width:2851;height:182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" strokecolor="#ffc000 [3207]" strokeweight=".5pt">
                      <v:stroke endarrow="block" joinstyle="miter"/>
                    </v:shape>
                    <v:shape id="直線矢印コネクタ 11" o:spid="_x0000_s1088" type="#_x0000_t32" style="position:absolute;left:10314;top:5428;width:2633;height:131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" strokecolor="#ffc000 [3207]" strokeweight=".5pt">
                      <v:stroke endarrow="block" joinstyle="miter"/>
                    </v:shape>
                    <v:shape id="直線矢印コネクタ 12" o:spid="_x0000_s1089" type="#_x0000_t32" style="position:absolute;left:10738;top:3380;width:1609;height:226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" strokecolor="#ffc000 [3207]" strokeweight=".5pt">
                      <v:stroke endarrow="block" joinstyle="miter"/>
                    </v:shape>
                    <v:shape id="直線矢印コネクタ 13" o:spid="_x0000_s1090" type="#_x0000_t32" style="position:absolute;left:10826;top:2063;width:1609;height:153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" strokecolor="black [3200]" strokeweight=".5pt">
                      <v:stroke endarrow="block" joinstyle="miter"/>
                    </v:shape>
                    <v:shape id="直線矢印コネクタ 14" o:spid="_x0000_s1091" type="#_x0000_t32" style="position:absolute;left:10811;top:88;width:2545;height:212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" strokecolor="black [3200]" strokeweight=".5pt">
                      <v:stroke endarrow="block" joinstyle="miter"/>
                    </v:shape>
                    <v:shape id="直線矢印コネクタ 15" o:spid="_x0000_s1092" type="#_x0000_t32" style="position:absolute;width:13606;height:20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" strokecolor="black [3200]" strokeweight=".5pt">
                      <v:stroke endarrow="block" joinstyle="miter"/>
                    </v:shape>
                  </v:group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矢印: 右 17" o:spid="_x0000_s1093" type="#_x0000_t13" style="position:absolute;left:16532;top:5164;width:3877;height:28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" adj="13655" fillcolor="#70ad47 [3209]" strokecolor="#10190a [489]" strokeweight="1pt"/>
                  <v:shape id="矢印: 右 17" o:spid="_x0000_s1094" type="#_x0000_t13" style="position:absolute;left:37965;top:4725;width:3877;height:28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" adj="13655" fillcolor="#70ad47 [3209]" strokecolor="#10190a [489]" strokeweight="1pt"/>
                  <v:rect id="正方形/長方形 18" o:spid="_x0000_s1095" style="position:absolute;top:73;width:16166;height:12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" filled="f" strokecolor="black [480]" strokeweight="1pt"/>
                  <v:rect id="正方形/長方形 18" o:spid="_x0000_s1096" style="position:absolute;left:20702;width:16166;height:12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" filled="f" strokecolor="black [480]" strokeweight="1pt"/>
                  <v:rect id="正方形/長方形 18" o:spid="_x0000_s1097" style="position:absolute;left:42355;width:16166;height:12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" filled="f" strokecolor="black [480]" strokeweight="1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テキスト ボックス 20" o:spid="_x0000_s1098" type="#_x0000_t202" style="position:absolute;left:15069;top:7827;width:6364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" fillcolor="white [3201]" strokecolor="#70ad47 [3209]" strokeweight="1pt">
                    <v:textbox>
                      <w:txbxContent>
                        <w:p w14:paraId="1500B5CD" w14:textId="47882FB4" w:rsidR="00DA60DE" w:rsidRDefault="00DA60DE">
                          <w:r>
                            <w:rPr>
                              <w:rFonts w:hint="eastAsia"/>
                            </w:rPr>
                            <w:t>greedy</w:t>
                          </w:r>
                        </w:p>
                      </w:txbxContent>
                    </v:textbox>
                  </v:shape>
                  <v:shape id="テキスト ボックス 20" o:spid="_x0000_s1099" type="#_x0000_t202" style="position:absolute;left:36210;top:8046;width:7022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" fillcolor="white [3201]" strokecolor="#70ad47 [3209]" strokeweight="1pt">
                    <v:textbox>
                      <w:txbxContent>
                        <w:p w14:paraId="2ACC00C2" w14:textId="610AEA9F" w:rsidR="00DA60DE" w:rsidRDefault="00DA60DE" w:rsidP="00DA60DE">
                          <w:r>
                            <w:rPr>
                              <w:rFonts w:hint="eastAsia"/>
                            </w:rPr>
                            <w:t>dividing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3B7A8FE0" w14:textId="77777777" w:rsidR="000E458D" w:rsidRDefault="000E458D" w:rsidP="00041500">
      <w:pPr>
        <w:jc w:val="left"/>
        <w:rPr>
          <w:rFonts w:ascii="Arial" w:hAnsi="Arial" w:cs="Arial"/>
        </w:rPr>
      </w:pPr>
    </w:p>
    <w:p w14:paraId="3FDD676D" w14:textId="77777777" w:rsidR="000E458D" w:rsidRDefault="000E458D" w:rsidP="00041500">
      <w:pPr>
        <w:jc w:val="left"/>
        <w:rPr>
          <w:rFonts w:ascii="Arial" w:hAnsi="Arial" w:cs="Arial"/>
        </w:rPr>
      </w:pPr>
    </w:p>
    <w:p w14:paraId="3D8F80FB" w14:textId="77777777" w:rsidR="000E458D" w:rsidRDefault="000E458D" w:rsidP="00041500">
      <w:pPr>
        <w:jc w:val="left"/>
        <w:rPr>
          <w:rFonts w:ascii="Arial" w:hAnsi="Arial" w:cs="Arial"/>
        </w:rPr>
      </w:pPr>
    </w:p>
    <w:p w14:paraId="3E8C51A2" w14:textId="77777777" w:rsidR="000E458D" w:rsidRDefault="000E458D" w:rsidP="00041500">
      <w:pPr>
        <w:jc w:val="left"/>
        <w:rPr>
          <w:rFonts w:ascii="Arial" w:hAnsi="Arial" w:cs="Arial"/>
        </w:rPr>
      </w:pPr>
    </w:p>
    <w:p w14:paraId="1ACD2E76" w14:textId="77777777" w:rsidR="000E458D" w:rsidRDefault="000E458D" w:rsidP="00041500">
      <w:pPr>
        <w:jc w:val="left"/>
        <w:rPr>
          <w:rFonts w:ascii="Arial" w:hAnsi="Arial" w:cs="Arial"/>
        </w:rPr>
      </w:pPr>
    </w:p>
    <w:p w14:paraId="5281D9D3" w14:textId="77777777" w:rsidR="000E458D" w:rsidRDefault="000E458D" w:rsidP="00041500">
      <w:pPr>
        <w:jc w:val="left"/>
        <w:rPr>
          <w:rFonts w:ascii="Arial" w:hAnsi="Arial" w:cs="Arial"/>
        </w:rPr>
      </w:pPr>
    </w:p>
    <w:p w14:paraId="237B8734" w14:textId="29BD8A30" w:rsidR="000E458D" w:rsidRDefault="007C1028" w:rsidP="00041500">
      <w:pPr>
        <w:jc w:val="left"/>
        <w:rPr>
          <w:rFonts w:ascii="Arial" w:hAnsi="Arial" w:cs="Arial"/>
          <w:b/>
          <w:bCs/>
        </w:rPr>
      </w:pPr>
      <w:r>
        <w:rPr>
          <w:rFonts w:ascii="Arial" w:hAnsi="Arial" w:cs="Arial" w:hint="eastAsia"/>
          <w:b/>
          <w:bCs/>
        </w:rPr>
        <w:t>Result</w:t>
      </w:r>
    </w:p>
    <w:p w14:paraId="12E62ECD" w14:textId="5684F26C" w:rsidR="007C1028" w:rsidRDefault="007C1028" w:rsidP="00041500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</w:rPr>
        <w:t>Before I implemented dividing, the length of the execution for the input_7.csv file was very long so that I cannot wait enough for it to finish processing. However, after the implementation, I was able to reduce the execution time for about several minutes.</w:t>
      </w:r>
      <w:r w:rsidR="00894146">
        <w:rPr>
          <w:rFonts w:ascii="Arial" w:hAnsi="Arial" w:cs="Arial" w:hint="eastAsia"/>
        </w:rPr>
        <w:t xml:space="preserve"> </w:t>
      </w:r>
    </w:p>
    <w:p w14:paraId="673A4EDB" w14:textId="15913DF6" w:rsidR="00894146" w:rsidRPr="007C1028" w:rsidRDefault="00894146" w:rsidP="00041500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The total length was </w:t>
      </w:r>
      <w:r w:rsidR="00A14204">
        <w:rPr>
          <w:rFonts w:ascii="Arial" w:hAnsi="Arial" w:cs="Arial" w:hint="eastAsia"/>
        </w:rPr>
        <w:t>92860.54</w:t>
      </w:r>
      <w:r>
        <w:rPr>
          <w:rFonts w:ascii="Arial" w:hAnsi="Arial" w:cs="Arial" w:hint="eastAsia"/>
        </w:rPr>
        <w:t>, which is not the best answer, but still I believe this is a reasonable value.</w:t>
      </w:r>
    </w:p>
    <w:sectPr w:rsidR="00894146" w:rsidRPr="007C102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I0MTIytTAwMAXyjJR0lIJTi4sz8/NACoxqAdrf6LUsAAAA"/>
  </w:docVars>
  <w:rsids>
    <w:rsidRoot w:val="00041500"/>
    <w:rsid w:val="00041500"/>
    <w:rsid w:val="000E458D"/>
    <w:rsid w:val="00163F07"/>
    <w:rsid w:val="001A2DE5"/>
    <w:rsid w:val="003A0F52"/>
    <w:rsid w:val="00565269"/>
    <w:rsid w:val="00764DB9"/>
    <w:rsid w:val="007C1028"/>
    <w:rsid w:val="00894146"/>
    <w:rsid w:val="009534D2"/>
    <w:rsid w:val="00A04B67"/>
    <w:rsid w:val="00A14204"/>
    <w:rsid w:val="00BA7872"/>
    <w:rsid w:val="00BE0C8D"/>
    <w:rsid w:val="00DA4B1B"/>
    <w:rsid w:val="00DA60DE"/>
    <w:rsid w:val="00EF4095"/>
    <w:rsid w:val="00FD3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395B831"/>
  <w15:chartTrackingRefBased/>
  <w15:docId w15:val="{06AC8EBC-3307-46A4-A572-3D76E6A6B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横山 奈穂</dc:creator>
  <cp:keywords/>
  <dc:description/>
  <cp:lastModifiedBy>横山 奈穂</cp:lastModifiedBy>
  <cp:revision>12</cp:revision>
  <dcterms:created xsi:type="dcterms:W3CDTF">2024-06-15T16:24:00Z</dcterms:created>
  <dcterms:modified xsi:type="dcterms:W3CDTF">2024-06-17T01:56:00Z</dcterms:modified>
</cp:coreProperties>
</file>